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 Estatístico</w:t>
      </w:r>
    </w:p>
    <w:p>
      <w:pPr>
        <w:pStyle w:val="Subttulo"/>
      </w:pPr>
      <w:r>
        <w:t xml:space="preserve">Relatório estatístico do modelo de regressão linear.</w:t>
      </w:r>
    </w:p>
    <w:bookmarkStart w:id="20" w:name="informações-básicas"/>
    <w:p>
      <w:pPr>
        <w:pStyle w:val="Ttulo2"/>
      </w:pPr>
      <w:r>
        <w:t xml:space="preserve">1 Informações Básic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Antôn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 Imóveis Rurais Curvelo/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 feira, 6 de março de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óveis Rurais</w:t>
            </w:r>
          </w:p>
        </w:tc>
      </w:tr>
    </w:tbl>
    <w:bookmarkEnd w:id="20"/>
    <w:bookmarkStart w:id="21" w:name="informações-complementares"/>
    <w:p>
      <w:pPr>
        <w:pStyle w:val="Ttulo2"/>
      </w:pPr>
      <w:r>
        <w:t xml:space="preserve">2 Informações Complementa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 e dados do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variávei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áveis utilizada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dado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utilizado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bookmarkEnd w:id="21"/>
    <w:bookmarkStart w:id="22" w:name="descrição-das-variáveis"/>
    <w:p>
      <w:pPr>
        <w:pStyle w:val="Ttulo2"/>
      </w:pPr>
      <w:r>
        <w:t xml:space="preserve">3 Descri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da var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li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ou identificaçã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ou número de contat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 onde o imóvel esta loc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onde o imóvel se local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oto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ância até o imóvel: 1- Baixa; 2- Média; 3 -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ção do imóvel rural: 1 - Agricultura / Lazer; 2 - Pecuaria; 3 - Sivicultura / Mata 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ão do Imóvel: 1 - Baixo; 2 - Médio; 3 -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total do imóvel medida em 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 dividido pela area total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y</w:t>
            </w:r>
          </w:p>
        </w:tc>
      </w:tr>
    </w:tbl>
    <w:bookmarkEnd w:id="22"/>
    <w:bookmarkStart w:id="23" w:name="estatísticas-descritivas"/>
    <w:p>
      <w:pPr>
        <w:pStyle w:val="Ttulo2"/>
      </w:pPr>
      <w:r>
        <w:t xml:space="preserve">4 Estatísticas Descritiv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pl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7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8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214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80.211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000</w:t>
            </w:r>
          </w:p>
        </w:tc>
      </w:tr>
    </w:tbl>
    <w:bookmarkEnd w:id="23"/>
    <w:bookmarkStart w:id="24" w:name="Xb807f0e2c516855b06072e81a4f4e34372f0189"/>
    <w:p>
      <w:pPr>
        <w:pStyle w:val="Ttulo2"/>
      </w:pPr>
      <w:r>
        <w:t xml:space="preserve">5 Coeficiente de correlação, determinação e estatística 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tísticas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correl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156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determin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384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 - Snedec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ificancia do modelo(%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00%</w:t>
            </w:r>
          </w:p>
        </w:tc>
      </w:tr>
    </w:tbl>
    <w:bookmarkEnd w:id="24"/>
    <w:bookmarkStart w:id="25" w:name="normalidade-dos-resíduos"/>
    <w:p>
      <w:pPr>
        <w:pStyle w:val="Ttulo2"/>
      </w:pPr>
      <w:r>
        <w:t xml:space="preserve">6 Normalidade dos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buição dos resí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a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(DP) e + 1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64(DP) e + 1,64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96(DP) e + 1,96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</w:tr>
    </w:tbl>
    <w:bookmarkEnd w:id="25"/>
    <w:bookmarkStart w:id="26" w:name="outliers-do-model-de-regressão"/>
    <w:p>
      <w:pPr>
        <w:pStyle w:val="Ttulo2"/>
      </w:pPr>
      <w:r>
        <w:t xml:space="preserve">7 Outliers do model de Regressã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uantidade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5%</w:t>
            </w:r>
          </w:p>
        </w:tc>
      </w:tr>
    </w:tbl>
    <w:bookmarkEnd w:id="26"/>
    <w:bookmarkStart w:id="27" w:name="análise-de-variância"/>
    <w:p>
      <w:pPr>
        <w:pStyle w:val="Ttulo2"/>
      </w:pPr>
      <w:r>
        <w:t xml:space="preserve">8 Análise de Variânc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te de Vari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us de Liber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dos Quad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d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,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7"/>
    <w:bookmarkStart w:id="28" w:name="equação-de-regressão"/>
    <w:p>
      <w:pPr>
        <w:pStyle w:val="Ttulo2"/>
      </w:pPr>
      <w:r>
        <w:t xml:space="preserve">9 Equação de Regressão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n(Valor unitário) = 10,8007 -0,6004 / Localização -0,3998 Vocação +0,9566 Padrão -0,2216 ln(Area total)</w:t>
            </w:r>
          </w:p>
        </w:tc>
      </w:tr>
    </w:tbl>
    <w:bookmarkEnd w:id="28"/>
    <w:bookmarkStart w:id="32" w:name="funções-estimativa"/>
    <w:p>
      <w:pPr>
        <w:pStyle w:val="Ttulo2"/>
      </w:pPr>
      <w:r>
        <w:t xml:space="preserve">10 Funções Estimativa</w:t>
      </w:r>
    </w:p>
    <w:bookmarkStart w:id="29" w:name="função-estimativa-moda"/>
    <w:p>
      <w:pPr>
        <w:pStyle w:val="Ttulo3"/>
      </w:pPr>
      <w:r>
        <w:t xml:space="preserve">10.1 Função Estimativa (Mod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39630,4101 * e^( -0,6004 / Localização ) * e^( -0,3998 Vocação ) * e^( +0,9566 Padrão ) * e^( -0,2216 ln(Area total) )</w:t>
            </w:r>
          </w:p>
        </w:tc>
      </w:tr>
    </w:tbl>
    <w:bookmarkEnd w:id="29"/>
    <w:bookmarkStart w:id="30" w:name="função-estimativa-mediana"/>
    <w:p>
      <w:pPr>
        <w:pStyle w:val="Ttulo3"/>
      </w:pPr>
      <w:r>
        <w:t xml:space="preserve">10.2 Função Estimativa (Median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49055,4303 * e^( -0,6004 / Localização ) * e^( -0,3998 Vocação ) * e^( +0,9566 Padrão ) * e^( -0,2216 ln(Area total) )</w:t>
            </w:r>
          </w:p>
        </w:tc>
      </w:tr>
    </w:tbl>
    <w:bookmarkEnd w:id="30"/>
    <w:bookmarkStart w:id="31" w:name="função-estimativa-média"/>
    <w:p>
      <w:pPr>
        <w:pStyle w:val="Ttulo3"/>
      </w:pPr>
      <w:r>
        <w:t xml:space="preserve">10.3 Função Estimativa (Médi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54577,8409 * e^( -0,6004 / Localização ) * e^( -0,3998 Vocação ) * e^( +0,9566 Padrão ) * e^( -0,2216 ln(Area total) )</w:t>
            </w:r>
          </w:p>
        </w:tc>
      </w:tr>
    </w:tbl>
    <w:bookmarkEnd w:id="31"/>
    <w:bookmarkEnd w:id="32"/>
    <w:bookmarkStart w:id="33" w:name="Xb01448cf95953668cdce1a4f3bf35443526dcd8"/>
    <w:p>
      <w:pPr>
        <w:pStyle w:val="Ttulo2"/>
      </w:pPr>
      <w:r>
        <w:t xml:space="preserve">11 Teste de Hipóteses (significância dos regressor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.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,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,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</w:tbl>
    <w:bookmarkEnd w:id="33"/>
    <w:bookmarkStart w:id="34" w:name="correlações-parciais-isoladas"/>
    <w:p>
      <w:pPr>
        <w:pStyle w:val="Ttulo2"/>
      </w:pPr>
      <w:r>
        <w:t xml:space="preserve">12 Correlações Parciais Isol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4"/>
    <w:bookmarkStart w:id="35" w:name="correlações-parciais-influência"/>
    <w:p>
      <w:pPr>
        <w:pStyle w:val="Ttulo2"/>
      </w:pPr>
      <w:r>
        <w:t xml:space="preserve">13 Correlações Parciais Influênc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5"/>
    <w:bookmarkStart w:id="36" w:name="tabela-de-resíduos"/>
    <w:p>
      <w:pPr>
        <w:pStyle w:val="Ttulo2"/>
      </w:pPr>
      <w:r>
        <w:t xml:space="preserve">14 Tabela de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ídu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 / 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oo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10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44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4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34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3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5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8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79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9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9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9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8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39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3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09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43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9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15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60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9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91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99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17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5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1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4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9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1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3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8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4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4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7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0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8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4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8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8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88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75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9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05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35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15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8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4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23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42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2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8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3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83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02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0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0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19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3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7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15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4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1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9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29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7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15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7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4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37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5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12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85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5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68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30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12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78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4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4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0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06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5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3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0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2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3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</w:tbl>
    <w:bookmarkEnd w:id="36"/>
    <w:bookmarkStart w:id="45" w:name="Xc1b976606cd70ffd66fc7bf6f9d10b536fddf06"/>
    <w:p>
      <w:pPr>
        <w:pStyle w:val="Ttulo2"/>
      </w:pPr>
      <w:r>
        <w:t xml:space="preserve">15 Gráficos de Aderência e de resíduos da regressão:</w:t>
      </w:r>
    </w:p>
    <w:bookmarkStart w:id="40" w:name="X1c18e1b2f69c7bf9a10a888f1f8ce1b260440fe"/>
    <w:p>
      <w:pPr>
        <w:pStyle w:val="Ttulo3"/>
      </w:pPr>
      <w:r>
        <w:t xml:space="preserve">15.1 Aderência Observado x Estimado - Regressão Linear na forma direta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esíduos-da-regressão-linear"/>
    <w:p>
      <w:pPr>
        <w:pStyle w:val="Ttulo3"/>
      </w:pPr>
      <w:r>
        <w:t xml:space="preserve">15.2 Resíduos da regressão linear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latorio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X42c95cb8dab1edcffbc2cfd3f519b58d40f14cb"/>
    <w:p>
      <w:pPr>
        <w:pStyle w:val="Ttulo2"/>
      </w:pPr>
      <w:r>
        <w:t xml:space="preserve">16 Gráficos de elasticidade da função no ponto médio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latorio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latorio_files/figure-docx/unnamed-chunk-22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latorio_files/figure-docx/unnamed-chunk-22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latorio_files/figure-docx/unnamed-chunk-22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bookmarkEnd w:id="58"/>
    <w:bookmarkStart w:id="61" w:name="tabela-de-dados---amostra"/>
    <w:p>
      <w:pPr>
        <w:pStyle w:val="Ttulo2"/>
      </w:pPr>
      <w:r>
        <w:t xml:space="preserve">17 Tabela de Dados - Amostra:</w:t>
      </w:r>
    </w:p>
    <w:bookmarkStart w:id="59" w:name="variáveis-texto"/>
    <w:p>
      <w:pPr>
        <w:pStyle w:val="Ttulo3"/>
      </w:pPr>
      <w:r>
        <w:t xml:space="preserve">17.1 Variáveis Tex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mar! Estruturação de Negó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 Esper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adre José Leonardo Silv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 ENGENHARIA E CONSTRU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ndrequic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er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 de Lour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lag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adre 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 São J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édita Faz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 C N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ardo Farah C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Carlos G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O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R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any Wermel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 Assess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TIVA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José Amâncio Fe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A IMOBIL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JUNIOR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ANZA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JUNIOR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9"/>
    <w:bookmarkStart w:id="60" w:name="variáveis-numéricas"/>
    <w:p>
      <w:pPr>
        <w:pStyle w:val="Ttulo3"/>
      </w:pPr>
      <w:r>
        <w:t xml:space="preserve">17.2 Variáveis Numér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unitá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037.7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.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15.8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46.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97.0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11.7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66.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.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90.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4.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7.0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4.0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684.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70.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71.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34.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0.6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23.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77.9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5.0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6.0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22.7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44.4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8.4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44.444</w:t>
            </w:r>
          </w:p>
        </w:tc>
      </w:tr>
    </w:tbl>
    <w:bookmarkEnd w:id="60"/>
    <w:bookmarkEnd w:id="61"/>
    <w:bookmarkStart w:id="62" w:name="estimativa-de-valores"/>
    <w:p>
      <w:pPr>
        <w:pStyle w:val="Ttulo2"/>
      </w:pPr>
      <w:r>
        <w:t xml:space="preserve">18 Estimativa de Val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 de Prec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16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05,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15,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070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62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762,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953,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152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916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2"/>
    <w:bookmarkStart w:id="63" w:name="dados-do-imóvel-avaliando"/>
    <w:p>
      <w:pPr>
        <w:pStyle w:val="Ttulo2"/>
      </w:pPr>
      <w:r>
        <w:t xml:space="preserve">19 Dados do imóvel avaliand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pol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bookmarkEnd w:id="63"/>
    <w:sectPr w:rsidR="00544835" w:rsidSect="009661E8">
      <w:pgSz w:code="1"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6AE06BA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B2D19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26A99B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1DED85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41246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AD85E2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8E90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6F830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DAA9B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4A88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6805E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82761096" w:numId="1">
    <w:abstractNumId w:val="10"/>
  </w:num>
  <w:num w16cid:durableId="1374042355" w:numId="2">
    <w:abstractNumId w:val="9"/>
  </w:num>
  <w:num w16cid:durableId="271129172" w:numId="3">
    <w:abstractNumId w:val="7"/>
  </w:num>
  <w:num w16cid:durableId="109907938" w:numId="4">
    <w:abstractNumId w:val="6"/>
  </w:num>
  <w:num w16cid:durableId="68819133" w:numId="5">
    <w:abstractNumId w:val="5"/>
  </w:num>
  <w:num w16cid:durableId="2054571959" w:numId="6">
    <w:abstractNumId w:val="4"/>
  </w:num>
  <w:num w16cid:durableId="477455133" w:numId="7">
    <w:abstractNumId w:val="8"/>
  </w:num>
  <w:num w16cid:durableId="784733139" w:numId="8">
    <w:abstractNumId w:val="3"/>
  </w:num>
  <w:num w16cid:durableId="1557814667" w:numId="9">
    <w:abstractNumId w:val="2"/>
  </w:num>
  <w:num w16cid:durableId="260914809" w:numId="10">
    <w:abstractNumId w:val="1"/>
  </w:num>
  <w:num w16cid:durableId="11510749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835"/>
    <w:rsid w:val="000D4551"/>
    <w:rsid w:val="0012399F"/>
    <w:rsid w:val="00133699"/>
    <w:rsid w:val="001B768C"/>
    <w:rsid w:val="001C5833"/>
    <w:rsid w:val="00251573"/>
    <w:rsid w:val="00251F19"/>
    <w:rsid w:val="002B3B00"/>
    <w:rsid w:val="00302921"/>
    <w:rsid w:val="00325D60"/>
    <w:rsid w:val="003830B9"/>
    <w:rsid w:val="00386337"/>
    <w:rsid w:val="003B24B8"/>
    <w:rsid w:val="003B57F2"/>
    <w:rsid w:val="0040204F"/>
    <w:rsid w:val="00405473"/>
    <w:rsid w:val="004261D6"/>
    <w:rsid w:val="0044503E"/>
    <w:rsid w:val="004B1721"/>
    <w:rsid w:val="0051552F"/>
    <w:rsid w:val="00544835"/>
    <w:rsid w:val="005753F0"/>
    <w:rsid w:val="00592EA3"/>
    <w:rsid w:val="00660FBD"/>
    <w:rsid w:val="006A01CC"/>
    <w:rsid w:val="006B013B"/>
    <w:rsid w:val="00736299"/>
    <w:rsid w:val="00852ADB"/>
    <w:rsid w:val="00872FF0"/>
    <w:rsid w:val="008A78A1"/>
    <w:rsid w:val="0090171A"/>
    <w:rsid w:val="00940289"/>
    <w:rsid w:val="009661E8"/>
    <w:rsid w:val="00A0729C"/>
    <w:rsid w:val="00A2568E"/>
    <w:rsid w:val="00B5652F"/>
    <w:rsid w:val="00BA35DF"/>
    <w:rsid w:val="00C61305"/>
    <w:rsid w:val="00C97C18"/>
    <w:rsid w:val="00CE3900"/>
    <w:rsid w:val="00DA1372"/>
    <w:rsid w:val="00E81ABD"/>
    <w:rsid w:val="00E86406"/>
    <w:rsid w:val="00FA5400"/>
    <w:rsid w:val="00FC4F2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link w:val="Ttulo1Char"/>
    <w:uiPriority w:val="9"/>
    <w:qFormat/>
    <w:rsid w:val="00592EA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 w:val="28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592EA3"/>
    <w:pPr>
      <w:keepNext/>
      <w:keepLines/>
      <w:spacing w:after="320" w:before="400"/>
      <w:outlineLvl w:val="1"/>
    </w:pPr>
    <w:rPr>
      <w:rFonts w:ascii="Times New Roman" w:cstheme="majorBidi" w:eastAsiaTheme="majorEastAsia" w:hAnsi="Times New Roman"/>
      <w:b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592EA3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b/>
      <w:sz w:val="20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3B57F2"/>
    <w:pPr>
      <w:spacing w:after="180" w:before="180" w:line="360" w:lineRule="auto"/>
      <w:jc w:val="center"/>
    </w:pPr>
  </w:style>
  <w:style w:customStyle="1" w:styleId="FirstParagraph" w:type="paragraph">
    <w:name w:val="First Paragraph"/>
    <w:basedOn w:val="Corpodetexto"/>
    <w:next w:val="Corpodetexto"/>
    <w:qFormat/>
    <w:rsid w:val="003B57F2"/>
  </w:style>
  <w:style w:customStyle="1" w:styleId="Compact" w:type="paragraph">
    <w:name w:val="Compact"/>
    <w:basedOn w:val="Corpodetexto"/>
    <w:qFormat/>
    <w:rsid w:val="00592EA3"/>
    <w:pPr>
      <w:spacing w:after="80" w:before="0" w:line="240" w:lineRule="auto"/>
    </w:pPr>
    <w:rPr>
      <w:rFonts w:ascii="Times New Roman" w:hAnsi="Times New Roman"/>
      <w:sz w:val="20"/>
    </w:rPr>
  </w:style>
  <w:style w:styleId="Ttulo" w:type="paragraph">
    <w:name w:val="Title"/>
    <w:basedOn w:val="Normal"/>
    <w:next w:val="Corpodetexto"/>
    <w:link w:val="TtuloChar"/>
    <w:uiPriority w:val="10"/>
    <w:qFormat/>
    <w:rsid w:val="00592EA3"/>
    <w:pPr>
      <w:spacing w:after="80"/>
      <w:contextualSpacing/>
    </w:pPr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592EA3"/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styleId="Subttulo" w:type="paragraph">
    <w:name w:val="Subtitle"/>
    <w:basedOn w:val="Normal"/>
    <w:next w:val="Corpodetexto"/>
    <w:link w:val="SubttuloChar"/>
    <w:uiPriority w:val="11"/>
    <w:qFormat/>
    <w:rsid w:val="00592EA3"/>
    <w:pPr>
      <w:numPr>
        <w:ilvl w:val="1"/>
      </w:numPr>
    </w:pPr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592EA3"/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styleId="Data" w:type="paragraph">
    <w:name w:val="Date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592EA3"/>
    <w:rPr>
      <w:rFonts w:ascii="Times New Roman" w:cstheme="majorBidi" w:eastAsiaTheme="majorEastAsia" w:hAnsi="Times New Roman"/>
      <w:b/>
      <w:sz w:val="28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592EA3"/>
    <w:rPr>
      <w:rFonts w:ascii="Times New Roman" w:cstheme="majorBidi" w:eastAsiaTheme="majorEastAsia" w:hAnsi="Times New Roman"/>
      <w:b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592EA3"/>
    <w:rPr>
      <w:rFonts w:ascii="Times New Roman" w:cstheme="majorBidi" w:eastAsiaTheme="majorEastAsia" w:hAnsi="Times New Roman"/>
      <w:b/>
      <w:sz w:val="20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elanormal"/>
    <w:semiHidden/>
    <w:unhideWhenUsed/>
    <w:qFormat/>
    <w:rsid w:val="00940289"/>
    <w:pPr>
      <w:spacing w:after="0"/>
      <w:jc w:val="center"/>
      <w:textboxTightWrap w:val="allLines"/>
    </w:pPr>
    <w:rPr>
      <w:rFonts w:ascii="Arial" w:hAnsi="Arial"/>
      <w:sz w:val="20"/>
      <w:szCs w:val="20"/>
      <w:lang w:eastAsia="pt-BR" w:val="pt-BR"/>
    </w:rPr>
    <w:tblPr>
      <w:tblStyleRowBandSize w:val="1"/>
    </w:tblPr>
    <w:tcPr>
      <w:shd w:color="auto" w:fill="FFFFFF" w:themeFill="background1" w:val="clear"/>
      <w:noWrap/>
      <w:tcMar>
        <w:left w:type="dxa" w:w="170"/>
        <w:right w:type="dxa" w:w="170"/>
      </w:tcMar>
      <w:vAlign w:val="center"/>
    </w:tcPr>
    <w:tblStylePr w:type="firstRow">
      <w:tblPr/>
      <w:tcPr>
        <w:shd w:color="auto" w:fill="D1D1D1" w:themeFill="background2" w:themeFillShade="E6" w:val="clear"/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customStyle="1" w:styleId="CorpodetextoChar" w:type="character">
    <w:name w:val="Corpo de texto Char"/>
    <w:basedOn w:val="Fontepargpadro"/>
    <w:link w:val="Corpodetexto"/>
    <w:rsid w:val="003B57F2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statístico</dc:title>
  <dc:creator/>
  <cp:keywords/>
  <dcterms:created xsi:type="dcterms:W3CDTF">2025-04-17T14:09:33Z</dcterms:created>
  <dcterms:modified xsi:type="dcterms:W3CDTF">2025-04-17T14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Relatório estatístico do modelo de regressão linear.</vt:lpwstr>
  </property>
  <property fmtid="{D5CDD505-2E9C-101B-9397-08002B2CF9AE}" pid="9" name="toc-title">
    <vt:lpwstr>Table of contents</vt:lpwstr>
  </property>
</Properties>
</file>